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787E1" w14:textId="77777777" w:rsidR="00AD6384" w:rsidRDefault="00AD6384" w:rsidP="00AD6384">
      <w:r>
        <w:t>Our Smart Education website is at the forefront of modernizing the learning experience for students of all ages. Leveraging a blend of cutting-edge technologies, we provide a dynamic and highly personalized learning environment to enhance education in the digital age.</w:t>
      </w:r>
    </w:p>
    <w:p w14:paraId="69E48A5E" w14:textId="77777777" w:rsidR="00AD6384" w:rsidRDefault="00AD6384" w:rsidP="00AD6384"/>
    <w:p w14:paraId="7F9D2ADC" w14:textId="77777777" w:rsidR="00AD6384" w:rsidRDefault="00AD6384" w:rsidP="00AD6384">
      <w:r>
        <w:t>Key Features:</w:t>
      </w:r>
    </w:p>
    <w:p w14:paraId="4B823DA5" w14:textId="77777777" w:rsidR="00AD6384" w:rsidRDefault="00AD6384" w:rsidP="00AD6384">
      <w:r>
        <w:t>1. AI-Driven Personalized Learning Paths: Our platform employs artificial intelligence to understand each student's unique learning style, strengths, and weaknesses, thereby tailoring a customized learning journey for optimal comprehension and retention.</w:t>
      </w:r>
    </w:p>
    <w:p w14:paraId="5E83C95E" w14:textId="77777777" w:rsidR="00AD6384" w:rsidRDefault="00AD6384" w:rsidP="00AD6384">
      <w:r>
        <w:t>2. Gamification Elements for Engagement: We make learning engaging and fun through gamification elements that reward achievements, encourage healthy competition, and foster a sense of accomplishment among learners.</w:t>
      </w:r>
    </w:p>
    <w:p w14:paraId="00D1009B" w14:textId="77777777" w:rsidR="00AD6384" w:rsidRDefault="00AD6384" w:rsidP="00AD6384">
      <w:r>
        <w:t>3. Real-time Analytics: We offer educators and students access to real-time analytics, enabling them to track progress, identify areas for improvement, and make data-driven decisions to optimize learning outcomes.</w:t>
      </w:r>
    </w:p>
    <w:p w14:paraId="6D10EB89" w14:textId="77777777" w:rsidR="00AD6384" w:rsidRDefault="00AD6384" w:rsidP="00AD6384">
      <w:r>
        <w:t>4. Tailored Learning Experiences: Each student experiences a personalized curriculum, ensuring that the content and pace are aligned with their individual needs and goals.</w:t>
      </w:r>
    </w:p>
    <w:p w14:paraId="3D28CD93" w14:textId="77777777" w:rsidR="00AD6384" w:rsidRDefault="00AD6384" w:rsidP="00AD6384">
      <w:r>
        <w:t>5. Integration with Existing Educational Systems: We seamlessly integrate with existing educational infrastructures, allowing schools and institutions to adopt our platform without disruption.</w:t>
      </w:r>
    </w:p>
    <w:p w14:paraId="61634782" w14:textId="77777777" w:rsidR="00AD6384" w:rsidRDefault="00AD6384" w:rsidP="00AD6384">
      <w:r>
        <w:t>6. Intelligent Content Recommendation: Our AI algorithms curate and recommend content, resources, and exercises that are most relevant to each student, maximizing the effectiveness of their learning journey.</w:t>
      </w:r>
    </w:p>
    <w:p w14:paraId="38BB2E87" w14:textId="77777777" w:rsidR="00AD6384" w:rsidRDefault="00AD6384" w:rsidP="00AD6384">
      <w:r>
        <w:t>7. Technological Stack: We leverage a robust technological stack, including HTML, CSS, JavaScript, React, MongoDB, Node.js, Express, Python, and GitHub to deliver a seamless and responsive user experience.</w:t>
      </w:r>
    </w:p>
    <w:p w14:paraId="7FF4C4E2" w14:textId="77777777" w:rsidR="00AD6384" w:rsidRDefault="00AD6384" w:rsidP="00AD6384">
      <w:r>
        <w:t>8. API Integration: Our platform offers easy integration with various external APIs, allowing for a wide range of educational resources and tools to be seamlessly incorporated.</w:t>
      </w:r>
    </w:p>
    <w:p w14:paraId="6C321C1E" w14:textId="77777777" w:rsidR="00AD6384" w:rsidRDefault="00AD6384" w:rsidP="00AD6384">
      <w:r>
        <w:t>9. Tutor Facility: Providing details of availability of the tutor nearby (benefitting both students and tutor as it will create employment opportunities for the tutor and students can easily take their services whenever possible).</w:t>
      </w:r>
    </w:p>
    <w:p w14:paraId="596D9B37" w14:textId="77777777" w:rsidR="00AD6384" w:rsidRDefault="00AD6384" w:rsidP="00AD6384">
      <w:r>
        <w:t xml:space="preserve">10. 24*7 Helper: Created a smart chatbot which will be active 24*7 to answer your query. </w:t>
      </w:r>
    </w:p>
    <w:p w14:paraId="5CE8719C" w14:textId="77777777" w:rsidR="00AD6384" w:rsidRDefault="00AD6384" w:rsidP="00AD6384">
      <w:r>
        <w:t>11. Work Diary: A space where you can create a list for your piled up work which will pop up alert when not done on specified time.</w:t>
      </w:r>
    </w:p>
    <w:p w14:paraId="5C5B4556" w14:textId="77777777" w:rsidR="00AD6384" w:rsidRDefault="00AD6384" w:rsidP="00AD6384">
      <w:r>
        <w:t>12. Discussion forum: Eco-Friendly community where students can interact and help each other with their problems.</w:t>
      </w:r>
    </w:p>
    <w:p w14:paraId="347FE203" w14:textId="77777777" w:rsidR="00AD6384" w:rsidRDefault="00AD6384" w:rsidP="00AD6384"/>
    <w:p w14:paraId="290E6AE7" w14:textId="77777777" w:rsidR="00AD6384" w:rsidRDefault="00AD6384" w:rsidP="00AD6384">
      <w:r>
        <w:t xml:space="preserve">Our Smart Education platform revolutionizes the way students learn, making education more engaging, effective, and adaptive. Whether you're an educator, student, or institution, we are committed to enhancing the educational experience for all. </w:t>
      </w:r>
    </w:p>
    <w:p w14:paraId="6548C764" w14:textId="77777777" w:rsidR="00F83237" w:rsidRDefault="00F83237"/>
    <w:sectPr w:rsidR="00F832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wtDQyMDazsDSxMDBS0lEKTi0uzszPAykwrAUAXno2vSwAAAA="/>
  </w:docVars>
  <w:rsids>
    <w:rsidRoot w:val="00AD6384"/>
    <w:rsid w:val="007A70A4"/>
    <w:rsid w:val="00AD6384"/>
    <w:rsid w:val="00F832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F0A7E"/>
  <w15:chartTrackingRefBased/>
  <w15:docId w15:val="{92A77CDE-5FB8-4133-A318-AF69FEFD8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38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1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8</Words>
  <Characters>2330</Characters>
  <Application>Microsoft Office Word</Application>
  <DocSecurity>0</DocSecurity>
  <Lines>19</Lines>
  <Paragraphs>5</Paragraphs>
  <ScaleCrop>false</ScaleCrop>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 Ur Rehman</dc:creator>
  <cp:keywords/>
  <dc:description/>
  <cp:lastModifiedBy>Shakil Ur Rehman</cp:lastModifiedBy>
  <cp:revision>1</cp:revision>
  <dcterms:created xsi:type="dcterms:W3CDTF">2023-09-13T17:20:00Z</dcterms:created>
  <dcterms:modified xsi:type="dcterms:W3CDTF">2023-09-13T17:20:00Z</dcterms:modified>
</cp:coreProperties>
</file>